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XSpec="right" w:tblpY="925"/>
        <w:tblW w:w="10428" w:type="dxa"/>
        <w:tblLook w:val="04A0" w:firstRow="1" w:lastRow="0" w:firstColumn="1" w:lastColumn="0" w:noHBand="0" w:noVBand="1"/>
      </w:tblPr>
      <w:tblGrid>
        <w:gridCol w:w="1631"/>
        <w:gridCol w:w="2523"/>
        <w:gridCol w:w="2238"/>
        <w:gridCol w:w="2123"/>
        <w:gridCol w:w="1913"/>
      </w:tblGrid>
      <w:tr w:rsidR="00803999" w14:paraId="1F782142" w14:textId="77777777" w:rsidTr="00CE2E2E">
        <w:trPr>
          <w:trHeight w:val="619"/>
        </w:trPr>
        <w:tc>
          <w:tcPr>
            <w:tcW w:w="1631" w:type="dxa"/>
          </w:tcPr>
          <w:p w14:paraId="6D514C02" w14:textId="77777777" w:rsidR="004C035F" w:rsidRDefault="004C035F" w:rsidP="004C035F">
            <w:r>
              <w:t>SUBFUNCTIONS</w:t>
            </w:r>
          </w:p>
        </w:tc>
        <w:tc>
          <w:tcPr>
            <w:tcW w:w="2523" w:type="dxa"/>
          </w:tcPr>
          <w:p w14:paraId="62DDE927" w14:textId="77777777" w:rsidR="004C035F" w:rsidRDefault="004C035F" w:rsidP="004C035F">
            <w:r>
              <w:t>1</w:t>
            </w:r>
          </w:p>
        </w:tc>
        <w:tc>
          <w:tcPr>
            <w:tcW w:w="2238" w:type="dxa"/>
          </w:tcPr>
          <w:p w14:paraId="764663E4" w14:textId="77777777" w:rsidR="004C035F" w:rsidRDefault="004C035F" w:rsidP="004C035F">
            <w:r>
              <w:t>2</w:t>
            </w:r>
          </w:p>
        </w:tc>
        <w:tc>
          <w:tcPr>
            <w:tcW w:w="2123" w:type="dxa"/>
          </w:tcPr>
          <w:p w14:paraId="05732329" w14:textId="77777777" w:rsidR="004C035F" w:rsidRDefault="004C035F" w:rsidP="004C035F">
            <w:r>
              <w:t>3</w:t>
            </w:r>
          </w:p>
        </w:tc>
        <w:tc>
          <w:tcPr>
            <w:tcW w:w="1913" w:type="dxa"/>
          </w:tcPr>
          <w:p w14:paraId="2D187CCA" w14:textId="77777777" w:rsidR="004C035F" w:rsidRDefault="004C035F" w:rsidP="004C035F">
            <w:r>
              <w:t>4</w:t>
            </w:r>
          </w:p>
        </w:tc>
      </w:tr>
      <w:tr w:rsidR="00803999" w14:paraId="5082BC45" w14:textId="77777777" w:rsidTr="00CE2E2E">
        <w:trPr>
          <w:trHeight w:val="1957"/>
        </w:trPr>
        <w:tc>
          <w:tcPr>
            <w:tcW w:w="1631" w:type="dxa"/>
          </w:tcPr>
          <w:p w14:paraId="5EA0AC94" w14:textId="77777777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Hold the pots</w:t>
            </w:r>
          </w:p>
        </w:tc>
        <w:tc>
          <w:tcPr>
            <w:tcW w:w="2523" w:type="dxa"/>
          </w:tcPr>
          <w:p w14:paraId="55098E2B" w14:textId="21FA739D" w:rsidR="004C035F" w:rsidRPr="004C035F" w:rsidRDefault="00F31E3D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tical Column Holder</w:t>
            </w:r>
          </w:p>
        </w:tc>
        <w:tc>
          <w:tcPr>
            <w:tcW w:w="2238" w:type="dxa"/>
          </w:tcPr>
          <w:p w14:paraId="6A9FF0BE" w14:textId="3E0D6722" w:rsidR="004C035F" w:rsidRPr="004C035F" w:rsidRDefault="00F31E3D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ay based holder</w:t>
            </w:r>
          </w:p>
        </w:tc>
        <w:tc>
          <w:tcPr>
            <w:tcW w:w="2123" w:type="dxa"/>
          </w:tcPr>
          <w:p w14:paraId="14E3A329" w14:textId="536CB36E" w:rsidR="004C035F" w:rsidRPr="004C035F" w:rsidRDefault="00F31E3D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ced on conveyor belt</w:t>
            </w:r>
          </w:p>
        </w:tc>
        <w:tc>
          <w:tcPr>
            <w:tcW w:w="1913" w:type="dxa"/>
          </w:tcPr>
          <w:p w14:paraId="7BF71237" w14:textId="56E90E36" w:rsidR="004C035F" w:rsidRPr="004C035F" w:rsidRDefault="00F31E3D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nual placing of pots on sowing section</w:t>
            </w:r>
          </w:p>
        </w:tc>
      </w:tr>
      <w:tr w:rsidR="00803999" w14:paraId="4DC66C47" w14:textId="77777777" w:rsidTr="00CE2E2E">
        <w:trPr>
          <w:trHeight w:val="3032"/>
        </w:trPr>
        <w:tc>
          <w:tcPr>
            <w:tcW w:w="1631" w:type="dxa"/>
          </w:tcPr>
          <w:p w14:paraId="427D794F" w14:textId="77777777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Sense availability of pots</w:t>
            </w:r>
          </w:p>
        </w:tc>
        <w:tc>
          <w:tcPr>
            <w:tcW w:w="2523" w:type="dxa"/>
          </w:tcPr>
          <w:p w14:paraId="62A3A829" w14:textId="39E0CC8D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IR sens</w:t>
            </w:r>
            <w:r w:rsidR="00317E5A">
              <w:rPr>
                <w:sz w:val="28"/>
                <w:szCs w:val="28"/>
              </w:rPr>
              <w:t>or</w:t>
            </w:r>
            <w:r w:rsidR="00317E5A">
              <w:rPr>
                <w:noProof/>
                <w:sz w:val="28"/>
                <w:szCs w:val="28"/>
              </w:rPr>
              <w:drawing>
                <wp:inline distT="0" distB="0" distL="0" distR="0" wp14:anchorId="31E4AA00" wp14:editId="1A9F07C5">
                  <wp:extent cx="1464945" cy="146494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64945" cy="1464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8" w:type="dxa"/>
          </w:tcPr>
          <w:p w14:paraId="3B770C47" w14:textId="5128D885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Ultrasonic sen</w:t>
            </w:r>
            <w:r w:rsidR="00317E5A">
              <w:rPr>
                <w:sz w:val="28"/>
                <w:szCs w:val="28"/>
              </w:rPr>
              <w:t>sor</w:t>
            </w:r>
            <w:r w:rsidR="00317E5A">
              <w:rPr>
                <w:noProof/>
                <w:sz w:val="28"/>
                <w:szCs w:val="28"/>
              </w:rPr>
              <w:drawing>
                <wp:inline distT="0" distB="0" distL="0" distR="0" wp14:anchorId="6CF2D363" wp14:editId="711AC37C">
                  <wp:extent cx="1000125" cy="1130434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8903" cy="11403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</w:tcPr>
          <w:p w14:paraId="611EE266" w14:textId="6C679A1F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Thermal senso</w:t>
            </w:r>
            <w:r w:rsidR="00721179">
              <w:rPr>
                <w:sz w:val="28"/>
                <w:szCs w:val="28"/>
              </w:rPr>
              <w:t>r</w:t>
            </w:r>
            <w:r w:rsidR="00317E5A">
              <w:rPr>
                <w:noProof/>
                <w:sz w:val="28"/>
                <w:szCs w:val="28"/>
              </w:rPr>
              <w:drawing>
                <wp:inline distT="0" distB="0" distL="0" distR="0" wp14:anchorId="7957C3B1" wp14:editId="54A17995">
                  <wp:extent cx="1210958" cy="95186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137" cy="9669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3" w:type="dxa"/>
          </w:tcPr>
          <w:p w14:paraId="495AE3B5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Camera based sensor</w:t>
            </w:r>
          </w:p>
          <w:p w14:paraId="78E03E64" w14:textId="3C4633A7" w:rsidR="00317E5A" w:rsidRPr="004C035F" w:rsidRDefault="00317E5A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6B774947" wp14:editId="6E42FEE5">
                  <wp:extent cx="1077686" cy="74917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8818" cy="7638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3999" w14:paraId="04A5DF78" w14:textId="77777777" w:rsidTr="00CE2E2E">
        <w:trPr>
          <w:trHeight w:val="3377"/>
        </w:trPr>
        <w:tc>
          <w:tcPr>
            <w:tcW w:w="1631" w:type="dxa"/>
          </w:tcPr>
          <w:p w14:paraId="5034B3A3" w14:textId="77777777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Move pot to sowing section</w:t>
            </w:r>
          </w:p>
        </w:tc>
        <w:tc>
          <w:tcPr>
            <w:tcW w:w="2523" w:type="dxa"/>
          </w:tcPr>
          <w:p w14:paraId="00C87F4F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Conveyor belt</w:t>
            </w:r>
          </w:p>
          <w:p w14:paraId="10DC57DF" w14:textId="374EFAD5" w:rsidR="00317E5A" w:rsidRPr="004C035F" w:rsidRDefault="00B24E0B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7F6F271F" wp14:editId="4E48B08E">
                  <wp:extent cx="1323975" cy="1215118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7101" cy="12179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8" w:type="dxa"/>
          </w:tcPr>
          <w:p w14:paraId="7F17FD34" w14:textId="77777777" w:rsidR="004C035F" w:rsidRDefault="00F31E3D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erfall Mechanism</w:t>
            </w:r>
          </w:p>
          <w:p w14:paraId="7023CFD0" w14:textId="15F195E3" w:rsidR="00F31E3D" w:rsidRPr="004C035F" w:rsidRDefault="00F31E3D" w:rsidP="004C035F">
            <w:pPr>
              <w:rPr>
                <w:sz w:val="28"/>
                <w:szCs w:val="28"/>
              </w:rPr>
            </w:pPr>
            <w:r w:rsidRPr="00F31E3D">
              <w:rPr>
                <w:noProof/>
                <w:sz w:val="28"/>
                <w:szCs w:val="28"/>
              </w:rPr>
              <w:drawing>
                <wp:inline distT="0" distB="0" distL="0" distR="0" wp14:anchorId="700FEC6B" wp14:editId="68637756">
                  <wp:extent cx="743447" cy="142494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46546" cy="1430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</w:tcPr>
          <w:p w14:paraId="28E85B8B" w14:textId="14E36945" w:rsidR="004C035F" w:rsidRPr="004C035F" w:rsidRDefault="00F31E3D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34A4292" wp14:editId="08F14090">
                      <wp:simplePos x="0" y="0"/>
                      <wp:positionH relativeFrom="column">
                        <wp:posOffset>153670</wp:posOffset>
                      </wp:positionH>
                      <wp:positionV relativeFrom="paragraph">
                        <wp:posOffset>988695</wp:posOffset>
                      </wp:positionV>
                      <wp:extent cx="106680" cy="106680"/>
                      <wp:effectExtent l="0" t="0" r="26670" b="2667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6680" cy="10668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ACF3DAE" id="Oval 9" o:spid="_x0000_s1026" style="position:absolute;margin-left:12.1pt;margin-top:77.85pt;width:8.4pt;height:8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03F3557E" wp14:editId="16675D2B">
                      <wp:simplePos x="0" y="0"/>
                      <wp:positionH relativeFrom="column">
                        <wp:posOffset>397510</wp:posOffset>
                      </wp:positionH>
                      <wp:positionV relativeFrom="paragraph">
                        <wp:posOffset>661035</wp:posOffset>
                      </wp:positionV>
                      <wp:extent cx="91440" cy="60960"/>
                      <wp:effectExtent l="0" t="0" r="22860" b="15240"/>
                      <wp:wrapNone/>
                      <wp:docPr id="8" name="Oval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1440" cy="6096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AA1CCD7" id="Oval 8" o:spid="_x0000_s1026" style="position:absolute;margin-left:31.3pt;margin-top:52.05pt;width:7.2pt;height:4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A6DE7E6" wp14:editId="6B5F033C">
                      <wp:simplePos x="0" y="0"/>
                      <wp:positionH relativeFrom="column">
                        <wp:posOffset>24130</wp:posOffset>
                      </wp:positionH>
                      <wp:positionV relativeFrom="paragraph">
                        <wp:posOffset>554355</wp:posOffset>
                      </wp:positionV>
                      <wp:extent cx="990600" cy="845820"/>
                      <wp:effectExtent l="0" t="0" r="19050" b="11430"/>
                      <wp:wrapNone/>
                      <wp:docPr id="7" name="Oval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0600" cy="845820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F94BAA8" id="Oval 7" o:spid="_x0000_s1026" style="position:absolute;margin-left:1.9pt;margin-top:43.65pt;width:78pt;height:66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" fillcolor="white [3201]" strokecolor="#70ad47 [3209]" strokeweight="1pt">
                      <v:stroke joinstyle="miter"/>
                    </v:oval>
                  </w:pict>
                </mc:Fallback>
              </mc:AlternateContent>
            </w:r>
            <w:r>
              <w:rPr>
                <w:sz w:val="28"/>
                <w:szCs w:val="28"/>
              </w:rPr>
              <w:t>Rotating Disc</w:t>
            </w:r>
          </w:p>
        </w:tc>
        <w:tc>
          <w:tcPr>
            <w:tcW w:w="1913" w:type="dxa"/>
          </w:tcPr>
          <w:p w14:paraId="750CBC6F" w14:textId="2C8492C7" w:rsidR="004C035F" w:rsidRPr="004C035F" w:rsidRDefault="00CE2E2E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A555F51" wp14:editId="1F5ACC6C">
                      <wp:simplePos x="0" y="0"/>
                      <wp:positionH relativeFrom="column">
                        <wp:posOffset>713105</wp:posOffset>
                      </wp:positionH>
                      <wp:positionV relativeFrom="paragraph">
                        <wp:posOffset>645795</wp:posOffset>
                      </wp:positionV>
                      <wp:extent cx="0" cy="297180"/>
                      <wp:effectExtent l="76200" t="0" r="57150" b="6477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2971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4731B143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1" o:spid="_x0000_s1026" type="#_x0000_t32" style="position:absolute;margin-left:56.15pt;margin-top:50.85pt;width:0;height:23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706A2127" wp14:editId="4B8ED5EC">
                      <wp:simplePos x="0" y="0"/>
                      <wp:positionH relativeFrom="column">
                        <wp:posOffset>-18415</wp:posOffset>
                      </wp:positionH>
                      <wp:positionV relativeFrom="paragraph">
                        <wp:posOffset>935355</wp:posOffset>
                      </wp:positionV>
                      <wp:extent cx="899160" cy="449580"/>
                      <wp:effectExtent l="0" t="0" r="15240" b="2667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99160" cy="44958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D992AF0" id="Rectangle 10" o:spid="_x0000_s1026" style="position:absolute;margin-left:-1.45pt;margin-top:73.65pt;width:70.8pt;height:35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" fillcolor="white [3201]" strokecolor="#70ad47 [3209]" strokeweight="1pt"/>
                  </w:pict>
                </mc:Fallback>
              </mc:AlternateContent>
            </w:r>
            <w:r>
              <w:rPr>
                <w:sz w:val="28"/>
                <w:szCs w:val="28"/>
              </w:rPr>
              <w:t xml:space="preserve">Push </w:t>
            </w:r>
            <w:r w:rsidR="005E2198">
              <w:rPr>
                <w:sz w:val="28"/>
                <w:szCs w:val="28"/>
              </w:rPr>
              <w:t>Mechanism</w:t>
            </w:r>
          </w:p>
        </w:tc>
      </w:tr>
      <w:tr w:rsidR="00803999" w14:paraId="62EC227E" w14:textId="77777777" w:rsidTr="00CE2E2E">
        <w:trPr>
          <w:trHeight w:val="2488"/>
        </w:trPr>
        <w:tc>
          <w:tcPr>
            <w:tcW w:w="1631" w:type="dxa"/>
          </w:tcPr>
          <w:p w14:paraId="6A7ABCDB" w14:textId="01CE5982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Dispense soil</w:t>
            </w:r>
            <w:r w:rsidR="00CE2E2E">
              <w:rPr>
                <w:sz w:val="28"/>
                <w:szCs w:val="28"/>
              </w:rPr>
              <w:t xml:space="preserve"> and seed</w:t>
            </w:r>
          </w:p>
        </w:tc>
        <w:tc>
          <w:tcPr>
            <w:tcW w:w="2523" w:type="dxa"/>
          </w:tcPr>
          <w:p w14:paraId="01AC1B98" w14:textId="56F9A623" w:rsidR="004C035F" w:rsidRPr="004C035F" w:rsidRDefault="00CE2E2E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ap mechanism which periodically vibrates</w:t>
            </w:r>
          </w:p>
        </w:tc>
        <w:tc>
          <w:tcPr>
            <w:tcW w:w="2238" w:type="dxa"/>
          </w:tcPr>
          <w:p w14:paraId="42AB3743" w14:textId="3E6FB2F0" w:rsidR="004C035F" w:rsidRPr="004C035F" w:rsidRDefault="00CE2E2E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ulley based</w:t>
            </w:r>
          </w:p>
        </w:tc>
        <w:tc>
          <w:tcPr>
            <w:tcW w:w="2123" w:type="dxa"/>
          </w:tcPr>
          <w:p w14:paraId="3D73E327" w14:textId="72B7C8CC" w:rsidR="004C035F" w:rsidRPr="004C035F" w:rsidRDefault="00CE2E2E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tating disc with hole for soil and seed dispensing</w:t>
            </w:r>
          </w:p>
        </w:tc>
        <w:tc>
          <w:tcPr>
            <w:tcW w:w="1913" w:type="dxa"/>
          </w:tcPr>
          <w:p w14:paraId="21DE2989" w14:textId="77777777" w:rsidR="004C035F" w:rsidRPr="004C035F" w:rsidRDefault="004C035F" w:rsidP="004C035F">
            <w:pPr>
              <w:rPr>
                <w:sz w:val="28"/>
                <w:szCs w:val="28"/>
              </w:rPr>
            </w:pPr>
          </w:p>
        </w:tc>
      </w:tr>
      <w:tr w:rsidR="00803999" w14:paraId="103EE309" w14:textId="77777777" w:rsidTr="00CE2E2E">
        <w:trPr>
          <w:trHeight w:val="2787"/>
        </w:trPr>
        <w:tc>
          <w:tcPr>
            <w:tcW w:w="1631" w:type="dxa"/>
          </w:tcPr>
          <w:p w14:paraId="6EAFCBF6" w14:textId="644C6ECC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lastRenderedPageBreak/>
              <w:t>Choose see</w:t>
            </w:r>
            <w:r w:rsidR="00CE2E2E">
              <w:rPr>
                <w:sz w:val="28"/>
                <w:szCs w:val="28"/>
              </w:rPr>
              <w:t>d</w:t>
            </w:r>
          </w:p>
          <w:p w14:paraId="07471222" w14:textId="77777777" w:rsidR="00F22394" w:rsidRDefault="00F22394" w:rsidP="004C035F">
            <w:pPr>
              <w:rPr>
                <w:sz w:val="28"/>
                <w:szCs w:val="28"/>
              </w:rPr>
            </w:pPr>
          </w:p>
          <w:p w14:paraId="33EA8006" w14:textId="77777777" w:rsidR="00F22394" w:rsidRDefault="00F22394" w:rsidP="004C035F">
            <w:pPr>
              <w:rPr>
                <w:sz w:val="28"/>
                <w:szCs w:val="28"/>
              </w:rPr>
            </w:pPr>
          </w:p>
          <w:p w14:paraId="5950DDD9" w14:textId="77777777" w:rsidR="00F22394" w:rsidRDefault="00F22394" w:rsidP="004C035F">
            <w:pPr>
              <w:rPr>
                <w:sz w:val="28"/>
                <w:szCs w:val="28"/>
              </w:rPr>
            </w:pPr>
          </w:p>
          <w:p w14:paraId="17F41EAE" w14:textId="2F77FD21" w:rsidR="00F22394" w:rsidRPr="004C035F" w:rsidRDefault="00F22394" w:rsidP="004C035F">
            <w:pPr>
              <w:rPr>
                <w:sz w:val="28"/>
                <w:szCs w:val="28"/>
              </w:rPr>
            </w:pPr>
          </w:p>
        </w:tc>
        <w:tc>
          <w:tcPr>
            <w:tcW w:w="2523" w:type="dxa"/>
          </w:tcPr>
          <w:p w14:paraId="0BFB3E41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 xml:space="preserve">Mobile </w:t>
            </w:r>
            <w:r w:rsidR="001D55D2">
              <w:rPr>
                <w:sz w:val="28"/>
                <w:szCs w:val="28"/>
              </w:rPr>
              <w:t>a</w:t>
            </w:r>
            <w:r w:rsidRPr="004C035F">
              <w:rPr>
                <w:sz w:val="28"/>
                <w:szCs w:val="28"/>
              </w:rPr>
              <w:t>pp input</w:t>
            </w:r>
          </w:p>
          <w:p w14:paraId="6D632665" w14:textId="77777777" w:rsidR="00803999" w:rsidRDefault="00803999" w:rsidP="004C035F">
            <w:pPr>
              <w:rPr>
                <w:sz w:val="28"/>
                <w:szCs w:val="28"/>
              </w:rPr>
            </w:pPr>
          </w:p>
          <w:p w14:paraId="0B49CA10" w14:textId="4568E85B" w:rsidR="00803999" w:rsidRPr="004C035F" w:rsidRDefault="00803999" w:rsidP="004C035F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16C1BCF" wp14:editId="670F62CE">
                  <wp:extent cx="1219200" cy="1128409"/>
                  <wp:effectExtent l="0" t="0" r="0" b="0"/>
                  <wp:docPr id="18" name="Picture 18" descr="Android Developers Blog: New Google Play SDK Index helps you choose the  right SDKs for your ap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Android Developers Blog: New Google Play SDK Index helps you choose the  right SDKs for your app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5977"/>
                          <a:stretch/>
                        </pic:blipFill>
                        <pic:spPr bwMode="auto">
                          <a:xfrm>
                            <a:off x="0" y="0"/>
                            <a:ext cx="1221014" cy="11300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8" w:type="dxa"/>
          </w:tcPr>
          <w:p w14:paraId="27273A46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Switch based input</w:t>
            </w:r>
          </w:p>
          <w:p w14:paraId="34E94BC1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654A02CC" w14:textId="2F0518BB" w:rsidR="00C12266" w:rsidRDefault="00C12266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71929CB7" wp14:editId="0BC66616">
                  <wp:extent cx="1134826" cy="5842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116" cy="6013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9DDEE5C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1C26737D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6B3009AF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202E3633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24312452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3871BD66" w14:textId="77777777" w:rsidR="00C12266" w:rsidRDefault="00C12266" w:rsidP="004C035F">
            <w:pPr>
              <w:rPr>
                <w:sz w:val="28"/>
                <w:szCs w:val="28"/>
              </w:rPr>
            </w:pPr>
          </w:p>
          <w:p w14:paraId="6E9D3E1C" w14:textId="5C8E653F" w:rsidR="00C12266" w:rsidRDefault="00C12266" w:rsidP="004C035F">
            <w:pPr>
              <w:rPr>
                <w:sz w:val="28"/>
                <w:szCs w:val="28"/>
              </w:rPr>
            </w:pPr>
          </w:p>
          <w:p w14:paraId="28D97AEA" w14:textId="02070591" w:rsidR="00C12266" w:rsidRPr="004C035F" w:rsidRDefault="00C12266" w:rsidP="004C035F">
            <w:pPr>
              <w:rPr>
                <w:sz w:val="28"/>
                <w:szCs w:val="28"/>
              </w:rPr>
            </w:pPr>
          </w:p>
        </w:tc>
        <w:tc>
          <w:tcPr>
            <w:tcW w:w="2123" w:type="dxa"/>
          </w:tcPr>
          <w:p w14:paraId="2CF16FB1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Token based input</w:t>
            </w:r>
          </w:p>
          <w:p w14:paraId="3A4D3834" w14:textId="656DA8BC" w:rsidR="001D55D2" w:rsidRPr="004C035F" w:rsidRDefault="001D55D2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0308D405" wp14:editId="5FB5BF59">
                  <wp:extent cx="1168044" cy="11684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276" cy="1171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13" w:type="dxa"/>
          </w:tcPr>
          <w:p w14:paraId="13758A28" w14:textId="77777777" w:rsidR="00803999" w:rsidRDefault="004C035F" w:rsidP="00803999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Manual</w:t>
            </w:r>
          </w:p>
          <w:p w14:paraId="3BE21D3A" w14:textId="77777777" w:rsidR="00803999" w:rsidRDefault="00803999" w:rsidP="00803999">
            <w:pPr>
              <w:rPr>
                <w:sz w:val="28"/>
                <w:szCs w:val="28"/>
              </w:rPr>
            </w:pPr>
          </w:p>
          <w:p w14:paraId="39AA77C0" w14:textId="77777777" w:rsidR="00803999" w:rsidRDefault="00803999" w:rsidP="00803999">
            <w:pPr>
              <w:rPr>
                <w:sz w:val="28"/>
                <w:szCs w:val="28"/>
              </w:rPr>
            </w:pPr>
          </w:p>
          <w:p w14:paraId="1055271E" w14:textId="77777777" w:rsidR="00803999" w:rsidRDefault="00803999" w:rsidP="00803999">
            <w:pPr>
              <w:rPr>
                <w:sz w:val="28"/>
                <w:szCs w:val="28"/>
              </w:rPr>
            </w:pPr>
          </w:p>
          <w:p w14:paraId="3F71EA86" w14:textId="5BC0D917" w:rsidR="00803999" w:rsidRPr="004C035F" w:rsidRDefault="00803999" w:rsidP="00803999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2E46BE9" wp14:editId="04272205">
                  <wp:extent cx="632964" cy="632460"/>
                  <wp:effectExtent l="0" t="0" r="0" b="0"/>
                  <wp:docPr id="21" name="Picture 21" descr="Manual Input, Manual, Spade Icon - Manual Input Icon - Free Transparent PNG  Clipart Images Downlo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 descr="Manual Input, Manual, Spade Icon - Manual Input Icon - Free Transparent PNG  Clipart Images Downloa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72" r="17696"/>
                          <a:stretch/>
                        </pic:blipFill>
                        <pic:spPr bwMode="auto">
                          <a:xfrm>
                            <a:off x="0" y="0"/>
                            <a:ext cx="646736" cy="646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3999" w14:paraId="4BE9594D" w14:textId="77777777" w:rsidTr="00CE2E2E">
        <w:trPr>
          <w:trHeight w:val="1215"/>
        </w:trPr>
        <w:tc>
          <w:tcPr>
            <w:tcW w:w="1631" w:type="dxa"/>
          </w:tcPr>
          <w:p w14:paraId="57988744" w14:textId="016F8524" w:rsidR="004C035F" w:rsidRPr="004C035F" w:rsidRDefault="00CE2E2E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Choose b/w size of pots</w:t>
            </w:r>
          </w:p>
        </w:tc>
        <w:tc>
          <w:tcPr>
            <w:tcW w:w="2523" w:type="dxa"/>
          </w:tcPr>
          <w:p w14:paraId="46A16C40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Manua</w:t>
            </w:r>
            <w:r w:rsidR="00F22394">
              <w:rPr>
                <w:sz w:val="28"/>
                <w:szCs w:val="28"/>
              </w:rPr>
              <w:t>l</w:t>
            </w:r>
          </w:p>
          <w:p w14:paraId="118A21FC" w14:textId="4E0EFAC4" w:rsidR="00803999" w:rsidRPr="004C035F" w:rsidRDefault="00803999" w:rsidP="004C035F">
            <w:pPr>
              <w:rPr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ADA59DE" wp14:editId="3834298B">
                  <wp:extent cx="952500" cy="1004771"/>
                  <wp:effectExtent l="0" t="0" r="0" b="0"/>
                  <wp:docPr id="22" name="Picture 22" descr="Icon Manual #18953 - Free Icons Librar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 descr="Icon Manual #18953 - Free Icons Librar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63320" cy="1016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8" w:type="dxa"/>
          </w:tcPr>
          <w:p w14:paraId="21836A47" w14:textId="77777777" w:rsidR="00803999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Button based</w:t>
            </w:r>
          </w:p>
          <w:p w14:paraId="593572FF" w14:textId="23065FA3" w:rsidR="00803999" w:rsidRDefault="00803999" w:rsidP="004C035F">
            <w:pPr>
              <w:rPr>
                <w:sz w:val="28"/>
                <w:szCs w:val="28"/>
              </w:rPr>
            </w:pPr>
          </w:p>
          <w:p w14:paraId="7B4671B2" w14:textId="3347813B" w:rsidR="004C035F" w:rsidRPr="004C035F" w:rsidRDefault="00F22394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0DEBEB86" wp14:editId="2EB7316C">
                  <wp:extent cx="1284515" cy="75803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200"/>
                          <a:stretch/>
                        </pic:blipFill>
                        <pic:spPr bwMode="auto">
                          <a:xfrm>
                            <a:off x="0" y="0"/>
                            <a:ext cx="1314838" cy="7759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</w:tcPr>
          <w:p w14:paraId="5884BFDC" w14:textId="77777777" w:rsidR="004C035F" w:rsidRP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Mechanical</w:t>
            </w:r>
          </w:p>
        </w:tc>
        <w:tc>
          <w:tcPr>
            <w:tcW w:w="1913" w:type="dxa"/>
          </w:tcPr>
          <w:p w14:paraId="0C7BAA3F" w14:textId="77777777" w:rsidR="004C035F" w:rsidRDefault="004C035F" w:rsidP="004C035F">
            <w:pPr>
              <w:rPr>
                <w:sz w:val="28"/>
                <w:szCs w:val="28"/>
              </w:rPr>
            </w:pPr>
            <w:r w:rsidRPr="004C035F">
              <w:rPr>
                <w:sz w:val="28"/>
                <w:szCs w:val="28"/>
              </w:rPr>
              <w:t>App based</w:t>
            </w:r>
          </w:p>
          <w:p w14:paraId="77C1410C" w14:textId="62651690" w:rsidR="001D55D2" w:rsidRPr="004C035F" w:rsidRDefault="001D55D2" w:rsidP="004C035F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inline distT="0" distB="0" distL="0" distR="0" wp14:anchorId="7713CB45" wp14:editId="236B9D41">
                  <wp:extent cx="914400" cy="914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E2E2E" w14:paraId="5910714E" w14:textId="77777777" w:rsidTr="00CE2E2E">
        <w:trPr>
          <w:trHeight w:val="1215"/>
        </w:trPr>
        <w:tc>
          <w:tcPr>
            <w:tcW w:w="1631" w:type="dxa"/>
          </w:tcPr>
          <w:p w14:paraId="123FBFFF" w14:textId="2A4E74B5" w:rsidR="00CE2E2E" w:rsidRPr="004C035F" w:rsidRDefault="00CE2E2E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dicate when done</w:t>
            </w:r>
          </w:p>
        </w:tc>
        <w:tc>
          <w:tcPr>
            <w:tcW w:w="2523" w:type="dxa"/>
          </w:tcPr>
          <w:p w14:paraId="32B55CEC" w14:textId="786BF922" w:rsidR="00CE2E2E" w:rsidRPr="004C035F" w:rsidRDefault="008D4707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CD Display</w:t>
            </w:r>
          </w:p>
        </w:tc>
        <w:tc>
          <w:tcPr>
            <w:tcW w:w="2238" w:type="dxa"/>
          </w:tcPr>
          <w:p w14:paraId="72BAA7EB" w14:textId="6A69056B" w:rsidR="00CE2E2E" w:rsidRPr="004C035F" w:rsidRDefault="008D4707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ED lights </w:t>
            </w:r>
          </w:p>
        </w:tc>
        <w:tc>
          <w:tcPr>
            <w:tcW w:w="2123" w:type="dxa"/>
          </w:tcPr>
          <w:p w14:paraId="7DC8C892" w14:textId="23FF442B" w:rsidR="00CE2E2E" w:rsidRPr="004C035F" w:rsidRDefault="008D4707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zzer</w:t>
            </w:r>
          </w:p>
        </w:tc>
        <w:tc>
          <w:tcPr>
            <w:tcW w:w="1913" w:type="dxa"/>
          </w:tcPr>
          <w:p w14:paraId="1AC37FF4" w14:textId="3D2C6FD4" w:rsidR="00CE2E2E" w:rsidRPr="004C035F" w:rsidRDefault="008D4707" w:rsidP="004C035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 Indication</w:t>
            </w:r>
          </w:p>
        </w:tc>
      </w:tr>
    </w:tbl>
    <w:p w14:paraId="156A827D" w14:textId="1A2CAC7C" w:rsidR="007F41A8" w:rsidRDefault="00317E5A">
      <w:r>
        <w:t>.</w:t>
      </w:r>
    </w:p>
    <w:p w14:paraId="32AB8E9C" w14:textId="77777777" w:rsidR="008368D0" w:rsidRDefault="008368D0"/>
    <w:sectPr w:rsidR="008368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rQ0NzMyNTa3tDRV0lEKTi0uzszPAykwrAUAdtlNxCwAAAA="/>
  </w:docVars>
  <w:rsids>
    <w:rsidRoot w:val="000C7807"/>
    <w:rsid w:val="000C7807"/>
    <w:rsid w:val="00102F44"/>
    <w:rsid w:val="001D55D2"/>
    <w:rsid w:val="00317E5A"/>
    <w:rsid w:val="003F12C9"/>
    <w:rsid w:val="004C035F"/>
    <w:rsid w:val="005E2198"/>
    <w:rsid w:val="00721179"/>
    <w:rsid w:val="00780F33"/>
    <w:rsid w:val="007F41A8"/>
    <w:rsid w:val="00803999"/>
    <w:rsid w:val="008368D0"/>
    <w:rsid w:val="008824C6"/>
    <w:rsid w:val="008D4707"/>
    <w:rsid w:val="009E01B4"/>
    <w:rsid w:val="00B0511C"/>
    <w:rsid w:val="00B24E0B"/>
    <w:rsid w:val="00C12266"/>
    <w:rsid w:val="00CE2E2E"/>
    <w:rsid w:val="00DA7EAB"/>
    <w:rsid w:val="00F22394"/>
    <w:rsid w:val="00F31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C8404"/>
  <w15:chartTrackingRefBased/>
  <w15:docId w15:val="{31FF8F2D-8AF7-4429-9FC1-47DFA0370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C7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06</Words>
  <Characters>6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Milan Renner</cp:lastModifiedBy>
  <cp:revision>5</cp:revision>
  <dcterms:created xsi:type="dcterms:W3CDTF">2022-05-23T02:57:00Z</dcterms:created>
  <dcterms:modified xsi:type="dcterms:W3CDTF">2022-05-26T10:59:00Z</dcterms:modified>
</cp:coreProperties>
</file>